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111" w:rsidRDefault="00965111" w:rsidP="000E4295">
      <w:pPr>
        <w:widowControl w:val="0"/>
        <w:autoSpaceDE w:val="0"/>
        <w:autoSpaceDN w:val="0"/>
        <w:adjustRightInd w:val="0"/>
        <w:spacing w:before="37" w:after="0" w:line="240" w:lineRule="auto"/>
        <w:ind w:right="58"/>
        <w:rPr>
          <w:rFonts w:cstheme="minorHAnsi"/>
          <w:b/>
          <w:color w:val="C00000"/>
          <w:sz w:val="28"/>
          <w:szCs w:val="28"/>
        </w:rPr>
      </w:pPr>
    </w:p>
    <w:p w:rsidR="00AE6253" w:rsidRPr="00965111" w:rsidRDefault="00AE6253" w:rsidP="000E4295">
      <w:pPr>
        <w:widowControl w:val="0"/>
        <w:autoSpaceDE w:val="0"/>
        <w:autoSpaceDN w:val="0"/>
        <w:adjustRightInd w:val="0"/>
        <w:spacing w:before="37" w:after="0" w:line="240" w:lineRule="auto"/>
        <w:ind w:right="58"/>
        <w:rPr>
          <w:rFonts w:cstheme="minorHAnsi"/>
          <w:b/>
          <w:bCs/>
          <w:color w:val="C00000"/>
          <w:sz w:val="28"/>
          <w:szCs w:val="28"/>
        </w:rPr>
      </w:pPr>
      <w:r w:rsidRPr="00965111">
        <w:rPr>
          <w:rFonts w:cstheme="minorHAnsi"/>
          <w:b/>
          <w:color w:val="C00000"/>
          <w:sz w:val="28"/>
          <w:szCs w:val="28"/>
        </w:rPr>
        <w:t>Form – 2.5</w:t>
      </w:r>
      <w:r w:rsidR="002C03BE" w:rsidRPr="00965111">
        <w:rPr>
          <w:rFonts w:cstheme="minorHAnsi"/>
          <w:b/>
          <w:color w:val="C00000"/>
          <w:sz w:val="28"/>
          <w:szCs w:val="28"/>
        </w:rPr>
        <w:t xml:space="preserve"> </w:t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</w:r>
      <w:r w:rsidR="002C03BE" w:rsidRPr="00965111">
        <w:rPr>
          <w:rFonts w:cstheme="minorHAnsi"/>
          <w:b/>
          <w:color w:val="C00000"/>
          <w:sz w:val="28"/>
          <w:szCs w:val="28"/>
        </w:rPr>
        <w:tab/>
        <w:t xml:space="preserve">Proposal Number: </w:t>
      </w:r>
    </w:p>
    <w:p w:rsidR="00AE6253" w:rsidRPr="00965111" w:rsidRDefault="00AE6253" w:rsidP="00AE6253">
      <w:pPr>
        <w:widowControl w:val="0"/>
        <w:autoSpaceDE w:val="0"/>
        <w:autoSpaceDN w:val="0"/>
        <w:adjustRightInd w:val="0"/>
        <w:spacing w:before="37" w:after="0" w:line="240" w:lineRule="auto"/>
        <w:ind w:left="65" w:right="58"/>
        <w:jc w:val="center"/>
        <w:rPr>
          <w:rFonts w:cstheme="minorHAnsi"/>
          <w:b/>
          <w:bCs/>
          <w:color w:val="00007F"/>
          <w:sz w:val="24"/>
          <w:szCs w:val="24"/>
        </w:rPr>
      </w:pPr>
      <w:r w:rsidRPr="00965111">
        <w:rPr>
          <w:rFonts w:cstheme="minorHAnsi"/>
          <w:b/>
          <w:bCs/>
          <w:color w:val="00007F"/>
          <w:sz w:val="24"/>
          <w:szCs w:val="24"/>
        </w:rPr>
        <w:t>Walchand College of Engineering Sangli</w:t>
      </w:r>
      <w:r w:rsidRPr="00965111">
        <w:rPr>
          <w:rFonts w:cstheme="minorHAnsi"/>
          <w:b/>
          <w:bCs/>
          <w:color w:val="00007F"/>
          <w:sz w:val="24"/>
          <w:szCs w:val="24"/>
        </w:rPr>
        <w:tab/>
      </w:r>
    </w:p>
    <w:p w:rsidR="00AE6253" w:rsidRPr="00965111" w:rsidRDefault="00AE6253" w:rsidP="00AE6253">
      <w:pPr>
        <w:widowControl w:val="0"/>
        <w:autoSpaceDE w:val="0"/>
        <w:autoSpaceDN w:val="0"/>
        <w:adjustRightInd w:val="0"/>
        <w:spacing w:before="37" w:after="0" w:line="240" w:lineRule="auto"/>
        <w:ind w:left="65" w:right="58"/>
        <w:jc w:val="center"/>
        <w:rPr>
          <w:rFonts w:cstheme="minorHAnsi"/>
          <w:color w:val="000000"/>
          <w:sz w:val="24"/>
          <w:szCs w:val="24"/>
        </w:rPr>
      </w:pPr>
      <w:r w:rsidRPr="00965111">
        <w:rPr>
          <w:rFonts w:cstheme="minorHAnsi"/>
          <w:b/>
          <w:bCs/>
          <w:color w:val="00007F"/>
          <w:sz w:val="24"/>
          <w:szCs w:val="24"/>
        </w:rPr>
        <w:t>Technical Ed</w:t>
      </w:r>
      <w:r w:rsidRPr="00965111">
        <w:rPr>
          <w:rFonts w:cstheme="minorHAnsi"/>
          <w:b/>
          <w:bCs/>
          <w:color w:val="00007F"/>
          <w:spacing w:val="1"/>
          <w:sz w:val="24"/>
          <w:szCs w:val="24"/>
        </w:rPr>
        <w:t>u</w:t>
      </w:r>
      <w:r w:rsidRPr="00965111">
        <w:rPr>
          <w:rFonts w:cstheme="minorHAnsi"/>
          <w:b/>
          <w:bCs/>
          <w:color w:val="00007F"/>
          <w:sz w:val="24"/>
          <w:szCs w:val="24"/>
        </w:rPr>
        <w:t>cation Quality Im</w:t>
      </w:r>
      <w:r w:rsidRPr="00965111">
        <w:rPr>
          <w:rFonts w:cstheme="minorHAnsi"/>
          <w:b/>
          <w:bCs/>
          <w:color w:val="00007F"/>
          <w:spacing w:val="2"/>
          <w:sz w:val="24"/>
          <w:szCs w:val="24"/>
        </w:rPr>
        <w:t>p</w:t>
      </w:r>
      <w:r w:rsidRPr="00965111">
        <w:rPr>
          <w:rFonts w:cstheme="minorHAnsi"/>
          <w:b/>
          <w:bCs/>
          <w:color w:val="00007F"/>
          <w:spacing w:val="1"/>
          <w:sz w:val="24"/>
          <w:szCs w:val="24"/>
        </w:rPr>
        <w:t>r</w:t>
      </w:r>
      <w:r w:rsidRPr="00965111">
        <w:rPr>
          <w:rFonts w:cstheme="minorHAnsi"/>
          <w:b/>
          <w:bCs/>
          <w:color w:val="00007F"/>
          <w:sz w:val="24"/>
          <w:szCs w:val="24"/>
        </w:rPr>
        <w:t xml:space="preserve">ovement </w:t>
      </w:r>
      <w:proofErr w:type="spellStart"/>
      <w:r w:rsidRPr="00965111">
        <w:rPr>
          <w:rFonts w:cstheme="minorHAnsi"/>
          <w:b/>
          <w:bCs/>
          <w:color w:val="00007F"/>
          <w:sz w:val="24"/>
          <w:szCs w:val="24"/>
        </w:rPr>
        <w:t>Programme</w:t>
      </w:r>
      <w:proofErr w:type="spellEnd"/>
      <w:r w:rsidRPr="00965111">
        <w:rPr>
          <w:rFonts w:cstheme="minorHAnsi"/>
          <w:b/>
          <w:bCs/>
          <w:color w:val="00007F"/>
          <w:sz w:val="24"/>
          <w:szCs w:val="24"/>
        </w:rPr>
        <w:t xml:space="preserve"> </w:t>
      </w:r>
      <w:r w:rsidRPr="00965111">
        <w:rPr>
          <w:rFonts w:cstheme="minorHAnsi"/>
          <w:b/>
          <w:bCs/>
          <w:color w:val="00007F"/>
          <w:w w:val="99"/>
          <w:sz w:val="24"/>
          <w:szCs w:val="24"/>
        </w:rPr>
        <w:t xml:space="preserve">[TEQIP]-Phase III </w:t>
      </w:r>
    </w:p>
    <w:p w:rsidR="00AE6253" w:rsidRPr="00965111" w:rsidRDefault="00AE6253" w:rsidP="00AE6253">
      <w:pPr>
        <w:widowControl w:val="0"/>
        <w:autoSpaceDE w:val="0"/>
        <w:autoSpaceDN w:val="0"/>
        <w:adjustRightInd w:val="0"/>
        <w:spacing w:before="5" w:after="0" w:line="190" w:lineRule="exact"/>
        <w:rPr>
          <w:rFonts w:cstheme="minorHAnsi"/>
          <w:color w:val="000000"/>
          <w:sz w:val="24"/>
          <w:szCs w:val="24"/>
        </w:rPr>
      </w:pPr>
    </w:p>
    <w:p w:rsidR="00AE6253" w:rsidRPr="00965111" w:rsidRDefault="00AE6253" w:rsidP="00AE6253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965111">
        <w:rPr>
          <w:rFonts w:cstheme="minorHAnsi"/>
          <w:sz w:val="24"/>
          <w:szCs w:val="24"/>
        </w:rPr>
        <w:t xml:space="preserve">Particulars of Finance Requirements and Compliance  </w:t>
      </w:r>
    </w:p>
    <w:p w:rsidR="00AE6253" w:rsidRPr="00965111" w:rsidRDefault="00AE6253" w:rsidP="00AE625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965111">
        <w:rPr>
          <w:rFonts w:cstheme="minorHAnsi"/>
          <w:b/>
          <w:sz w:val="24"/>
          <w:szCs w:val="24"/>
        </w:rPr>
        <w:t xml:space="preserve">Application form for Seed </w:t>
      </w:r>
      <w:r w:rsidR="00965111" w:rsidRPr="00965111">
        <w:rPr>
          <w:rFonts w:cstheme="minorHAnsi"/>
          <w:b/>
          <w:sz w:val="24"/>
          <w:szCs w:val="24"/>
        </w:rPr>
        <w:t>Funding</w:t>
      </w:r>
      <w:r w:rsidRPr="00965111">
        <w:rPr>
          <w:rFonts w:cstheme="minorHAnsi"/>
          <w:b/>
          <w:sz w:val="24"/>
          <w:szCs w:val="24"/>
        </w:rPr>
        <w:t xml:space="preserve"> </w:t>
      </w:r>
      <w:r w:rsidR="00965111" w:rsidRPr="00965111">
        <w:rPr>
          <w:rFonts w:cstheme="minorHAnsi"/>
          <w:b/>
          <w:sz w:val="24"/>
          <w:szCs w:val="24"/>
        </w:rPr>
        <w:t>for</w:t>
      </w:r>
      <w:r w:rsidRPr="00965111">
        <w:rPr>
          <w:rFonts w:cstheme="minorHAnsi"/>
          <w:b/>
          <w:sz w:val="24"/>
          <w:szCs w:val="24"/>
        </w:rPr>
        <w:t xml:space="preserve"> UG/PG/Faculty Projects</w:t>
      </w:r>
    </w:p>
    <w:p w:rsidR="00AE6253" w:rsidRPr="00965111" w:rsidRDefault="00AE6253" w:rsidP="00965111">
      <w:pPr>
        <w:spacing w:after="120"/>
        <w:jc w:val="center"/>
        <w:rPr>
          <w:rFonts w:cstheme="minorHAnsi"/>
          <w:sz w:val="24"/>
          <w:szCs w:val="24"/>
        </w:rPr>
      </w:pPr>
      <w:r w:rsidRPr="00965111">
        <w:rPr>
          <w:rFonts w:cstheme="minorHAnsi"/>
          <w:sz w:val="24"/>
          <w:szCs w:val="24"/>
        </w:rPr>
        <w:t xml:space="preserve">[Ref: TEQIP – </w:t>
      </w:r>
      <w:r w:rsidRPr="00965111">
        <w:rPr>
          <w:rFonts w:cstheme="minorHAnsi"/>
          <w:b/>
          <w:color w:val="0000FF"/>
          <w:sz w:val="24"/>
          <w:szCs w:val="24"/>
        </w:rPr>
        <w:t xml:space="preserve">(#2.5) </w:t>
      </w:r>
      <w:r w:rsidRPr="00965111">
        <w:rPr>
          <w:rFonts w:cstheme="minorHAnsi"/>
          <w:sz w:val="24"/>
          <w:szCs w:val="24"/>
        </w:rPr>
        <w:t>Research and development]</w:t>
      </w:r>
    </w:p>
    <w:p w:rsidR="00AE6253" w:rsidRPr="00965111" w:rsidRDefault="002426CF" w:rsidP="00965111">
      <w:pPr>
        <w:spacing w:after="120" w:line="240" w:lineRule="auto"/>
        <w:jc w:val="both"/>
        <w:rPr>
          <w:rFonts w:eastAsia="Times New Roman" w:cstheme="minorHAnsi"/>
          <w:color w:val="000000"/>
          <w:sz w:val="28"/>
          <w:szCs w:val="20"/>
        </w:rPr>
      </w:pPr>
      <w:r w:rsidRPr="00965111">
        <w:rPr>
          <w:rFonts w:eastAsia="Times New Roman" w:cstheme="minorHAnsi"/>
          <w:color w:val="000000"/>
          <w:sz w:val="28"/>
          <w:szCs w:val="20"/>
        </w:rPr>
        <w:t>Project participants</w:t>
      </w:r>
      <w:r w:rsidR="00AE6253" w:rsidRPr="00965111">
        <w:rPr>
          <w:rFonts w:eastAsia="Times New Roman" w:cstheme="minorHAnsi"/>
          <w:color w:val="000000"/>
          <w:sz w:val="28"/>
          <w:szCs w:val="20"/>
        </w:rPr>
        <w:t>:</w:t>
      </w:r>
    </w:p>
    <w:p w:rsidR="00AE6253" w:rsidRPr="00965111" w:rsidRDefault="00AE6253" w:rsidP="00965111">
      <w:pPr>
        <w:spacing w:after="0" w:line="36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Name of the Faculty Proposer</w:t>
      </w:r>
      <w:r w:rsidR="000B54B0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(Coordinator)</w:t>
      </w: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  <w:r w:rsidR="00754DA2">
        <w:rPr>
          <w:rFonts w:eastAsia="Times New Roman" w:cstheme="minorHAnsi"/>
          <w:b/>
          <w:bCs/>
          <w:color w:val="0000FF"/>
          <w:sz w:val="24"/>
          <w:szCs w:val="24"/>
        </w:rPr>
        <w:t xml:space="preserve"> </w:t>
      </w:r>
      <w:r w:rsidR="00965111" w:rsidRPr="00965111">
        <w:rPr>
          <w:rFonts w:eastAsia="Times New Roman" w:cstheme="minorHAnsi"/>
          <w:color w:val="0000FF"/>
          <w:sz w:val="24"/>
          <w:szCs w:val="24"/>
        </w:rPr>
        <w:t>____________________________________</w:t>
      </w:r>
    </w:p>
    <w:p w:rsidR="000E4295" w:rsidRPr="00965111" w:rsidRDefault="00AE6253" w:rsidP="00965111">
      <w:pPr>
        <w:spacing w:after="0" w:line="36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Department:</w:t>
      </w:r>
      <w:r w:rsidR="00965111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</w:t>
      </w:r>
      <w:r w:rsidR="00965111" w:rsidRPr="00965111">
        <w:rPr>
          <w:rFonts w:eastAsia="Times New Roman" w:cstheme="minorHAnsi"/>
          <w:color w:val="0000FF"/>
          <w:sz w:val="24"/>
          <w:szCs w:val="24"/>
        </w:rPr>
        <w:t>_________________________________________________________________</w:t>
      </w:r>
    </w:p>
    <w:p w:rsidR="000E4295" w:rsidRPr="00965111" w:rsidRDefault="000E4295" w:rsidP="00965111">
      <w:pPr>
        <w:spacing w:after="0" w:line="36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Team name</w:t>
      </w:r>
      <w:r w:rsidRPr="00965111">
        <w:rPr>
          <w:rFonts w:eastAsia="Times New Roman" w:cstheme="minorHAnsi"/>
          <w:color w:val="0000FF"/>
          <w:sz w:val="24"/>
          <w:szCs w:val="24"/>
        </w:rPr>
        <w:t>:</w:t>
      </w:r>
      <w:r w:rsidR="00965111" w:rsidRPr="00965111">
        <w:rPr>
          <w:rFonts w:eastAsia="Times New Roman" w:cstheme="minorHAnsi"/>
          <w:color w:val="0000FF"/>
          <w:sz w:val="24"/>
          <w:szCs w:val="24"/>
        </w:rPr>
        <w:t xml:space="preserve"> _________________________________________________________________</w:t>
      </w:r>
    </w:p>
    <w:p w:rsidR="00AE6253" w:rsidRPr="00965111" w:rsidRDefault="00AE6253" w:rsidP="00965111">
      <w:pPr>
        <w:spacing w:after="0" w:line="36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Students working on the project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68"/>
        <w:gridCol w:w="3680"/>
        <w:gridCol w:w="1701"/>
        <w:gridCol w:w="1701"/>
        <w:gridCol w:w="2410"/>
      </w:tblGrid>
      <w:tr w:rsidR="00965111" w:rsidRPr="00965111" w:rsidTr="00B9485D">
        <w:trPr>
          <w:trHeight w:val="227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r. No.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tudent Name</w:t>
            </w:r>
          </w:p>
        </w:tc>
        <w:tc>
          <w:tcPr>
            <w:tcW w:w="1701" w:type="dxa"/>
            <w:vAlign w:val="center"/>
          </w:tcPr>
          <w:p w:rsidR="00965111" w:rsidRPr="00965111" w:rsidRDefault="00965111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PNR No.</w:t>
            </w:r>
          </w:p>
        </w:tc>
        <w:tc>
          <w:tcPr>
            <w:tcW w:w="1701" w:type="dxa"/>
          </w:tcPr>
          <w:p w:rsidR="00965111" w:rsidRPr="00965111" w:rsidRDefault="00965111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Class and Branch</w:t>
            </w:r>
          </w:p>
        </w:tc>
        <w:tc>
          <w:tcPr>
            <w:tcW w:w="2410" w:type="dxa"/>
            <w:vAlign w:val="center"/>
          </w:tcPr>
          <w:p w:rsidR="00965111" w:rsidRPr="00965111" w:rsidRDefault="00965111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 xml:space="preserve">Specialization </w:t>
            </w:r>
          </w:p>
          <w:p w:rsidR="00965111" w:rsidRPr="00965111" w:rsidRDefault="00965111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(if any)</w:t>
            </w: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1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ind w:right="978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ind w:right="978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2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3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4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5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B9485D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965111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6</w:t>
            </w:r>
          </w:p>
        </w:tc>
        <w:tc>
          <w:tcPr>
            <w:tcW w:w="3680" w:type="dxa"/>
            <w:vAlign w:val="center"/>
          </w:tcPr>
          <w:p w:rsidR="00965111" w:rsidRPr="00965111" w:rsidRDefault="00965111" w:rsidP="00965111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65111" w:rsidRPr="00965111" w:rsidRDefault="00965111" w:rsidP="00965111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965111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</w:tbl>
    <w:p w:rsidR="000E4295" w:rsidRDefault="000E4295" w:rsidP="00965111">
      <w:pPr>
        <w:spacing w:before="80" w:after="0" w:line="36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Faculty Contact details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70"/>
        <w:gridCol w:w="3536"/>
        <w:gridCol w:w="1523"/>
        <w:gridCol w:w="1737"/>
        <w:gridCol w:w="2694"/>
      </w:tblGrid>
      <w:tr w:rsidR="000E4295" w:rsidRPr="00965111" w:rsidTr="00B9485D">
        <w:trPr>
          <w:trHeight w:val="227"/>
        </w:trPr>
        <w:tc>
          <w:tcPr>
            <w:tcW w:w="570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r. No.</w:t>
            </w:r>
          </w:p>
        </w:tc>
        <w:tc>
          <w:tcPr>
            <w:tcW w:w="3536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Faculty Name</w:t>
            </w:r>
          </w:p>
        </w:tc>
        <w:tc>
          <w:tcPr>
            <w:tcW w:w="1523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Department</w:t>
            </w:r>
          </w:p>
        </w:tc>
        <w:tc>
          <w:tcPr>
            <w:tcW w:w="1737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Mob. No.</w:t>
            </w:r>
          </w:p>
        </w:tc>
        <w:tc>
          <w:tcPr>
            <w:tcW w:w="2694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Email</w:t>
            </w: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1</w:t>
            </w:r>
          </w:p>
        </w:tc>
        <w:tc>
          <w:tcPr>
            <w:tcW w:w="353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52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37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694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2</w:t>
            </w:r>
          </w:p>
        </w:tc>
        <w:tc>
          <w:tcPr>
            <w:tcW w:w="353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52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37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694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3</w:t>
            </w:r>
          </w:p>
        </w:tc>
        <w:tc>
          <w:tcPr>
            <w:tcW w:w="3536" w:type="dxa"/>
          </w:tcPr>
          <w:p w:rsidR="00965111" w:rsidRPr="00965111" w:rsidRDefault="00965111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52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37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694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4</w:t>
            </w:r>
          </w:p>
        </w:tc>
        <w:tc>
          <w:tcPr>
            <w:tcW w:w="353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52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37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694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spacing w:before="8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5</w:t>
            </w:r>
          </w:p>
        </w:tc>
        <w:tc>
          <w:tcPr>
            <w:tcW w:w="3536" w:type="dxa"/>
          </w:tcPr>
          <w:p w:rsidR="000E4295" w:rsidRPr="00965111" w:rsidRDefault="000E4295" w:rsidP="00965111">
            <w:pPr>
              <w:spacing w:before="8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523" w:type="dxa"/>
          </w:tcPr>
          <w:p w:rsidR="000E4295" w:rsidRPr="00965111" w:rsidRDefault="000E4295" w:rsidP="00965111">
            <w:pPr>
              <w:spacing w:before="8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37" w:type="dxa"/>
          </w:tcPr>
          <w:p w:rsidR="000E4295" w:rsidRPr="00965111" w:rsidRDefault="000E4295" w:rsidP="00965111">
            <w:pPr>
              <w:spacing w:before="8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694" w:type="dxa"/>
          </w:tcPr>
          <w:p w:rsidR="000E4295" w:rsidRPr="00965111" w:rsidRDefault="000E4295" w:rsidP="00965111">
            <w:pPr>
              <w:spacing w:before="8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</w:tbl>
    <w:p w:rsidR="002426CF" w:rsidRDefault="000E4295" w:rsidP="00965111">
      <w:pPr>
        <w:spacing w:before="80" w:after="0" w:line="36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Industry Mentor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70"/>
        <w:gridCol w:w="3549"/>
        <w:gridCol w:w="1643"/>
        <w:gridCol w:w="1746"/>
        <w:gridCol w:w="2552"/>
      </w:tblGrid>
      <w:tr w:rsidR="000E4295" w:rsidRPr="00965111" w:rsidTr="00B9485D">
        <w:tc>
          <w:tcPr>
            <w:tcW w:w="570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r. No.</w:t>
            </w:r>
          </w:p>
        </w:tc>
        <w:tc>
          <w:tcPr>
            <w:tcW w:w="3549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Mentor Name</w:t>
            </w:r>
          </w:p>
        </w:tc>
        <w:tc>
          <w:tcPr>
            <w:tcW w:w="1643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pecialization</w:t>
            </w:r>
          </w:p>
        </w:tc>
        <w:tc>
          <w:tcPr>
            <w:tcW w:w="1746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Mob. No.</w:t>
            </w:r>
          </w:p>
        </w:tc>
        <w:tc>
          <w:tcPr>
            <w:tcW w:w="2552" w:type="dxa"/>
            <w:vAlign w:val="center"/>
          </w:tcPr>
          <w:p w:rsidR="000E4295" w:rsidRPr="00965111" w:rsidRDefault="000E4295" w:rsidP="00965111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Email</w:t>
            </w: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1</w:t>
            </w:r>
          </w:p>
        </w:tc>
        <w:tc>
          <w:tcPr>
            <w:tcW w:w="3549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64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4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552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2</w:t>
            </w:r>
          </w:p>
        </w:tc>
        <w:tc>
          <w:tcPr>
            <w:tcW w:w="3549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64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4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552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3</w:t>
            </w:r>
          </w:p>
        </w:tc>
        <w:tc>
          <w:tcPr>
            <w:tcW w:w="3549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64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4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552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0E4295" w:rsidRPr="00965111" w:rsidTr="00B9485D">
        <w:trPr>
          <w:trHeight w:val="454"/>
        </w:trPr>
        <w:tc>
          <w:tcPr>
            <w:tcW w:w="570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4</w:t>
            </w:r>
          </w:p>
        </w:tc>
        <w:tc>
          <w:tcPr>
            <w:tcW w:w="3549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643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746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552" w:type="dxa"/>
          </w:tcPr>
          <w:p w:rsidR="000E4295" w:rsidRPr="00965111" w:rsidRDefault="000E4295" w:rsidP="00965111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</w:tbl>
    <w:p w:rsidR="002426CF" w:rsidRPr="00965111" w:rsidRDefault="002426CF" w:rsidP="00754DA2">
      <w:pPr>
        <w:spacing w:before="20" w:after="0" w:line="240" w:lineRule="auto"/>
        <w:rPr>
          <w:rFonts w:eastAsia="Times New Roman" w:cstheme="minorHAnsi"/>
          <w:b/>
          <w:bCs/>
          <w:color w:val="0000FF"/>
          <w:sz w:val="24"/>
          <w:szCs w:val="24"/>
        </w:rPr>
      </w:pPr>
      <w:bookmarkStart w:id="0" w:name="_GoBack"/>
      <w:bookmarkEnd w:id="0"/>
    </w:p>
    <w:p w:rsidR="002426CF" w:rsidRPr="00965111" w:rsidRDefault="002426CF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2426CF" w:rsidRPr="00965111" w:rsidRDefault="002426CF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AE6253" w:rsidRPr="00965111" w:rsidRDefault="00AE6253" w:rsidP="00754DA2">
      <w:pPr>
        <w:spacing w:before="10" w:after="10" w:line="360" w:lineRule="auto"/>
        <w:jc w:val="both"/>
        <w:rPr>
          <w:rFonts w:eastAsia="Times New Roman" w:cstheme="minorHAnsi"/>
          <w:color w:val="000000" w:themeColor="text1"/>
          <w:sz w:val="28"/>
          <w:szCs w:val="28"/>
        </w:rPr>
      </w:pPr>
      <w:r w:rsidRPr="00965111">
        <w:rPr>
          <w:rFonts w:eastAsia="Times New Roman" w:cstheme="minorHAnsi"/>
          <w:color w:val="000000" w:themeColor="text1"/>
          <w:sz w:val="28"/>
          <w:szCs w:val="28"/>
        </w:rPr>
        <w:t>Project Details:</w:t>
      </w:r>
    </w:p>
    <w:p w:rsidR="00965111" w:rsidRPr="00965111" w:rsidRDefault="00AE6253" w:rsidP="00754DA2">
      <w:pPr>
        <w:spacing w:before="10" w:after="1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Title of the Project:</w:t>
      </w:r>
      <w:r w:rsidR="00965111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</w:t>
      </w:r>
      <w:r w:rsidR="0068177A">
        <w:rPr>
          <w:rFonts w:eastAsia="Times New Roman" w:cstheme="minorHAnsi"/>
          <w:b/>
          <w:bCs/>
          <w:color w:val="0000FF"/>
          <w:sz w:val="24"/>
          <w:szCs w:val="24"/>
        </w:rPr>
        <w:t>(</w:t>
      </w:r>
      <w:r w:rsidR="0068177A" w:rsidRPr="0068177A">
        <w:rPr>
          <w:rFonts w:eastAsia="Times New Roman" w:cstheme="minorHAnsi"/>
          <w:b/>
          <w:bCs/>
          <w:i/>
          <w:iCs/>
          <w:color w:val="0000FF"/>
          <w:sz w:val="24"/>
          <w:szCs w:val="24"/>
        </w:rPr>
        <w:t>Select from the attached project list/give details below for additional project)</w:t>
      </w:r>
    </w:p>
    <w:p w:rsidR="00965111" w:rsidRPr="00965111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___</w:t>
      </w:r>
    </w:p>
    <w:p w:rsidR="00965111" w:rsidRPr="00965111" w:rsidRDefault="00965111" w:rsidP="00754DA2">
      <w:pPr>
        <w:spacing w:after="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</w:t>
      </w:r>
      <w:r w:rsidR="00754DA2">
        <w:rPr>
          <w:rFonts w:eastAsia="Times New Roman" w:cstheme="minorHAnsi"/>
          <w:color w:val="0000FF"/>
          <w:sz w:val="24"/>
          <w:szCs w:val="24"/>
        </w:rPr>
        <w:t>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__</w:t>
      </w:r>
    </w:p>
    <w:p w:rsidR="00DC64F6" w:rsidRPr="00965111" w:rsidRDefault="00965111" w:rsidP="00754DA2">
      <w:pPr>
        <w:spacing w:after="0" w:line="240" w:lineRule="auto"/>
        <w:ind w:left="2160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                                                                  </w:t>
      </w:r>
    </w:p>
    <w:p w:rsidR="00AE6253" w:rsidRPr="00965111" w:rsidRDefault="00DC64F6" w:rsidP="00754DA2">
      <w:pPr>
        <w:spacing w:before="10" w:after="1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Application Area:</w:t>
      </w:r>
    </w:p>
    <w:p w:rsidR="00DC64F6" w:rsidRDefault="002426CF" w:rsidP="00754DA2">
      <w:pPr>
        <w:spacing w:before="10" w:after="1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(E.g. Agriculture,</w:t>
      </w:r>
      <w:r w:rsidR="00DC64F6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Health</w:t>
      </w: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etc.</w:t>
      </w:r>
      <w:r w:rsidR="00DC64F6" w:rsidRPr="00965111">
        <w:rPr>
          <w:rFonts w:eastAsia="Times New Roman" w:cstheme="minorHAnsi"/>
          <w:b/>
          <w:bCs/>
          <w:color w:val="0000FF"/>
          <w:sz w:val="24"/>
          <w:szCs w:val="24"/>
        </w:rPr>
        <w:t>)</w:t>
      </w:r>
    </w:p>
    <w:p w:rsidR="00965111" w:rsidRPr="00754DA2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754DA2">
        <w:rPr>
          <w:rFonts w:eastAsia="Times New Roman" w:cstheme="minorHAnsi"/>
          <w:color w:val="0000FF"/>
          <w:sz w:val="24"/>
          <w:szCs w:val="24"/>
        </w:rPr>
        <w:t xml:space="preserve">  _________________________</w:t>
      </w:r>
      <w:r w:rsidR="00754DA2" w:rsidRPr="00754DA2">
        <w:rPr>
          <w:rFonts w:eastAsia="Times New Roman" w:cstheme="minorHAnsi"/>
          <w:color w:val="0000FF"/>
          <w:sz w:val="24"/>
          <w:szCs w:val="24"/>
        </w:rPr>
        <w:t>__________</w:t>
      </w:r>
      <w:r w:rsidRPr="00754DA2">
        <w:rPr>
          <w:rFonts w:eastAsia="Times New Roman" w:cstheme="minorHAnsi"/>
          <w:color w:val="0000FF"/>
          <w:sz w:val="24"/>
          <w:szCs w:val="24"/>
        </w:rPr>
        <w:t>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_</w:t>
      </w:r>
    </w:p>
    <w:p w:rsidR="00965111" w:rsidRPr="00754DA2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754DA2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</w:t>
      </w:r>
      <w:r w:rsidR="00754DA2" w:rsidRPr="00754DA2">
        <w:rPr>
          <w:rFonts w:eastAsia="Times New Roman" w:cstheme="minorHAnsi"/>
          <w:color w:val="0000FF"/>
          <w:sz w:val="24"/>
          <w:szCs w:val="24"/>
        </w:rPr>
        <w:t>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</w:t>
      </w:r>
    </w:p>
    <w:p w:rsidR="00965111" w:rsidRPr="00965111" w:rsidRDefault="00965111" w:rsidP="00754DA2">
      <w:pPr>
        <w:spacing w:after="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</w:p>
    <w:p w:rsidR="00DC64F6" w:rsidRPr="00754DA2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754DA2">
        <w:rPr>
          <w:rFonts w:eastAsia="Times New Roman" w:cstheme="minorHAnsi"/>
          <w:b/>
          <w:bCs/>
          <w:color w:val="0000FF"/>
          <w:sz w:val="24"/>
          <w:szCs w:val="24"/>
        </w:rPr>
        <w:t xml:space="preserve">  </w:t>
      </w:r>
      <w:r w:rsidR="00DC64F6" w:rsidRPr="00754DA2">
        <w:rPr>
          <w:rFonts w:eastAsia="Times New Roman" w:cstheme="minorHAnsi"/>
          <w:b/>
          <w:bCs/>
          <w:color w:val="0000FF"/>
          <w:sz w:val="24"/>
          <w:szCs w:val="24"/>
        </w:rPr>
        <w:t>Project Output</w:t>
      </w:r>
      <w:r w:rsidR="00AE6253" w:rsidRPr="00754DA2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  <w:r w:rsidR="00DC64F6" w:rsidRPr="00754DA2">
        <w:rPr>
          <w:rFonts w:eastAsia="Times New Roman" w:cstheme="minorHAnsi"/>
          <w:b/>
          <w:bCs/>
          <w:color w:val="0000FF"/>
          <w:sz w:val="24"/>
          <w:szCs w:val="24"/>
        </w:rPr>
        <w:t xml:space="preserve"> Preliminary specification / Product / Services</w:t>
      </w:r>
    </w:p>
    <w:p w:rsidR="00965111" w:rsidRPr="00965111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</w:t>
      </w:r>
    </w:p>
    <w:p w:rsidR="00965111" w:rsidRPr="00965111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</w:t>
      </w:r>
    </w:p>
    <w:p w:rsidR="00AE6253" w:rsidRPr="00965111" w:rsidRDefault="00AE6253" w:rsidP="00754DA2">
      <w:pPr>
        <w:spacing w:before="160" w:after="16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AE6253" w:rsidRPr="00965111" w:rsidRDefault="00DC64F6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Proposed</w:t>
      </w:r>
      <w:r w:rsidR="002426CF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Technologies</w:t>
      </w:r>
      <w:r w:rsidR="00AE6253" w:rsidRPr="00965111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</w:p>
    <w:p w:rsidR="00965111" w:rsidRPr="00754DA2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754DA2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</w:t>
      </w:r>
    </w:p>
    <w:p w:rsidR="00965111" w:rsidRPr="00965111" w:rsidRDefault="00965111" w:rsidP="00754DA2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</w:t>
      </w:r>
    </w:p>
    <w:p w:rsidR="00965111" w:rsidRPr="00965111" w:rsidRDefault="00965111" w:rsidP="00965111">
      <w:pPr>
        <w:spacing w:after="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</w:p>
    <w:p w:rsidR="00965111" w:rsidRPr="0068177A" w:rsidRDefault="00965111" w:rsidP="0068177A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</w:t>
      </w:r>
      <w:r w:rsidR="00DC64F6" w:rsidRPr="00965111">
        <w:rPr>
          <w:rFonts w:eastAsia="Times New Roman" w:cstheme="minorHAnsi"/>
          <w:b/>
          <w:bCs/>
          <w:color w:val="0000FF"/>
          <w:sz w:val="24"/>
          <w:szCs w:val="24"/>
        </w:rPr>
        <w:t>Required Time frame</w:t>
      </w:r>
      <w:r w:rsidR="00AE6253" w:rsidRPr="00965111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  <w:r w:rsidR="00DC64F6" w:rsidRPr="00965111">
        <w:rPr>
          <w:rFonts w:eastAsia="Times New Roman" w:cstheme="minorHAnsi"/>
          <w:b/>
          <w:bCs/>
          <w:color w:val="0000FF"/>
          <w:sz w:val="24"/>
          <w:szCs w:val="24"/>
        </w:rPr>
        <w:t>(Months)</w:t>
      </w:r>
    </w:p>
    <w:p w:rsidR="00965111" w:rsidRPr="0068177A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68177A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</w:t>
      </w:r>
    </w:p>
    <w:p w:rsidR="00965111" w:rsidRPr="0068177A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68177A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</w:t>
      </w:r>
    </w:p>
    <w:p w:rsidR="00AE6253" w:rsidRPr="0068177A" w:rsidRDefault="00AE6253" w:rsidP="00AE6253">
      <w:pPr>
        <w:spacing w:after="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</w:p>
    <w:p w:rsidR="00965111" w:rsidRPr="0068177A" w:rsidRDefault="00E632F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68177A">
        <w:rPr>
          <w:rFonts w:eastAsia="Times New Roman" w:cstheme="minorHAnsi"/>
          <w:b/>
          <w:bCs/>
          <w:color w:val="0000FF"/>
          <w:sz w:val="24"/>
          <w:szCs w:val="24"/>
        </w:rPr>
        <w:t>Budgetary</w:t>
      </w:r>
      <w:r w:rsidR="00DC64F6" w:rsidRPr="0068177A">
        <w:rPr>
          <w:rFonts w:eastAsia="Times New Roman" w:cstheme="minorHAnsi"/>
          <w:b/>
          <w:bCs/>
          <w:color w:val="0000FF"/>
          <w:sz w:val="24"/>
          <w:szCs w:val="24"/>
        </w:rPr>
        <w:t xml:space="preserve"> Estimate</w:t>
      </w:r>
      <w:r w:rsidR="00AE6253" w:rsidRPr="0068177A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</w:p>
    <w:p w:rsidR="00965111" w:rsidRPr="00965111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</w:t>
      </w:r>
    </w:p>
    <w:p w:rsidR="00965111" w:rsidRPr="00965111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</w:t>
      </w:r>
    </w:p>
    <w:p w:rsidR="00AE6253" w:rsidRPr="00965111" w:rsidRDefault="00AE6253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965111" w:rsidRPr="0068177A" w:rsidRDefault="00AE6253" w:rsidP="0068177A">
      <w:pPr>
        <w:spacing w:before="160" w:after="16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The project should re</w:t>
      </w:r>
      <w:r w:rsidR="002426CF"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sult in a working prototype </w:t>
      </w: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or at least one paper in reputed journal/conference as </w:t>
      </w:r>
      <w:r w:rsidRPr="0068177A">
        <w:rPr>
          <w:rFonts w:eastAsia="Times New Roman" w:cstheme="minorHAnsi"/>
          <w:b/>
          <w:bCs/>
          <w:color w:val="0000FF"/>
          <w:sz w:val="24"/>
          <w:szCs w:val="24"/>
        </w:rPr>
        <w:t>decided by the review committee.</w:t>
      </w:r>
    </w:p>
    <w:p w:rsidR="00965111" w:rsidRPr="00965111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68177A">
        <w:rPr>
          <w:rFonts w:eastAsia="Times New Roman" w:cstheme="minorHAnsi"/>
          <w:color w:val="0000FF"/>
          <w:sz w:val="24"/>
          <w:szCs w:val="24"/>
        </w:rPr>
        <w:t xml:space="preserve">  </w:t>
      </w:r>
      <w:r w:rsidRPr="00965111">
        <w:rPr>
          <w:rFonts w:eastAsia="Times New Roman" w:cstheme="minorHAnsi"/>
          <w:color w:val="0000FF"/>
          <w:sz w:val="24"/>
          <w:szCs w:val="24"/>
        </w:rPr>
        <w:t>_____________________________________________________________________________</w:t>
      </w:r>
    </w:p>
    <w:p w:rsidR="00754DA2" w:rsidRPr="0068177A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</w:t>
      </w:r>
      <w:r w:rsidR="0068177A">
        <w:rPr>
          <w:rFonts w:eastAsia="Times New Roman" w:cstheme="minorHAnsi"/>
          <w:color w:val="0000FF"/>
          <w:sz w:val="24"/>
          <w:szCs w:val="24"/>
        </w:rPr>
        <w:t>_______________________________</w:t>
      </w:r>
    </w:p>
    <w:p w:rsidR="00754DA2" w:rsidRDefault="00754DA2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754DA2" w:rsidRDefault="00754DA2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AE6253" w:rsidRPr="00965111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>
        <w:rPr>
          <w:rFonts w:eastAsia="Times New Roman" w:cstheme="minorHAnsi"/>
          <w:b/>
          <w:bCs/>
          <w:color w:val="0000FF"/>
          <w:sz w:val="24"/>
          <w:szCs w:val="24"/>
        </w:rPr>
        <w:t>Tools/Support required</w:t>
      </w:r>
    </w:p>
    <w:p w:rsidR="0068177A" w:rsidRDefault="0068177A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AE6253" w:rsidRPr="00965111" w:rsidRDefault="00AE6253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This will include what students will need in addition to what is proposed. Such as space, software for simulation/programming, Hardware platform, computing facility etc.</w:t>
      </w:r>
    </w:p>
    <w:p w:rsidR="00965111" w:rsidRPr="00965111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  </w:t>
      </w:r>
      <w:r w:rsidRPr="00965111">
        <w:rPr>
          <w:rFonts w:eastAsia="Times New Roman" w:cstheme="minorHAnsi"/>
          <w:color w:val="0000FF"/>
          <w:sz w:val="24"/>
          <w:szCs w:val="24"/>
        </w:rPr>
        <w:t>_____________________________________________________________________________</w:t>
      </w:r>
    </w:p>
    <w:p w:rsidR="00965111" w:rsidRDefault="00965111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  <w:r w:rsidRPr="00965111">
        <w:rPr>
          <w:rFonts w:eastAsia="Times New Roman" w:cstheme="minorHAnsi"/>
          <w:color w:val="0000FF"/>
          <w:sz w:val="24"/>
          <w:szCs w:val="24"/>
        </w:rPr>
        <w:t xml:space="preserve">  ______________________________________________</w:t>
      </w:r>
      <w:r>
        <w:rPr>
          <w:rFonts w:eastAsia="Times New Roman" w:cstheme="minorHAnsi"/>
          <w:color w:val="0000FF"/>
          <w:sz w:val="24"/>
          <w:szCs w:val="24"/>
        </w:rPr>
        <w:t>_________</w:t>
      </w:r>
      <w:r w:rsidR="00754DA2">
        <w:rPr>
          <w:rFonts w:eastAsia="Times New Roman" w:cstheme="minorHAnsi"/>
          <w:color w:val="0000FF"/>
          <w:sz w:val="24"/>
          <w:szCs w:val="24"/>
        </w:rPr>
        <w:t>______________________</w:t>
      </w:r>
    </w:p>
    <w:p w:rsidR="00754DA2" w:rsidRPr="00754DA2" w:rsidRDefault="00754DA2" w:rsidP="0068177A">
      <w:pPr>
        <w:spacing w:before="160" w:after="160" w:line="240" w:lineRule="auto"/>
        <w:jc w:val="both"/>
        <w:rPr>
          <w:rFonts w:eastAsia="Times New Roman" w:cstheme="minorHAnsi"/>
          <w:color w:val="0000FF"/>
          <w:sz w:val="24"/>
          <w:szCs w:val="24"/>
        </w:rPr>
      </w:pPr>
    </w:p>
    <w:p w:rsidR="00AE6253" w:rsidRPr="00965111" w:rsidRDefault="00DC64F6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We agree by the terms and conditions of the TEQIP Seed funding.</w:t>
      </w:r>
    </w:p>
    <w:p w:rsidR="00AE6253" w:rsidRPr="00965111" w:rsidRDefault="00AE6253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2426CF" w:rsidRDefault="002426CF" w:rsidP="00965111">
      <w:pPr>
        <w:spacing w:after="12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Team member s</w:t>
      </w:r>
      <w:r w:rsidR="00AE6253" w:rsidRPr="00965111">
        <w:rPr>
          <w:rFonts w:eastAsia="Times New Roman" w:cstheme="minorHAnsi"/>
          <w:b/>
          <w:bCs/>
          <w:color w:val="0000FF"/>
          <w:sz w:val="24"/>
          <w:szCs w:val="24"/>
        </w:rPr>
        <w:t>ignatures:</w:t>
      </w:r>
    </w:p>
    <w:p w:rsidR="00965111" w:rsidRDefault="00965111" w:rsidP="00965111">
      <w:pPr>
        <w:spacing w:after="12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8"/>
        <w:gridCol w:w="3963"/>
        <w:gridCol w:w="2410"/>
        <w:gridCol w:w="2977"/>
      </w:tblGrid>
      <w:tr w:rsidR="00965111" w:rsidRPr="00965111" w:rsidTr="00965111">
        <w:trPr>
          <w:trHeight w:val="227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r. No.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 xml:space="preserve">Faculty / </w:t>
            </w: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tudent Name</w:t>
            </w: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Department</w:t>
            </w:r>
          </w:p>
        </w:tc>
        <w:tc>
          <w:tcPr>
            <w:tcW w:w="2977" w:type="dxa"/>
          </w:tcPr>
          <w:p w:rsidR="00965111" w:rsidRPr="00965111" w:rsidRDefault="00965111" w:rsidP="00A545CA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ign. And Date</w:t>
            </w: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1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965111" w:rsidRPr="00965111" w:rsidRDefault="00965111" w:rsidP="00A545CA">
            <w:pPr>
              <w:ind w:right="978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2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3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4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5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965111" w:rsidRPr="00965111" w:rsidRDefault="00965111" w:rsidP="00A545CA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965111" w:rsidRPr="00965111" w:rsidTr="00965111">
        <w:trPr>
          <w:trHeight w:val="454"/>
        </w:trPr>
        <w:tc>
          <w:tcPr>
            <w:tcW w:w="568" w:type="dxa"/>
            <w:vAlign w:val="center"/>
          </w:tcPr>
          <w:p w:rsidR="00965111" w:rsidRPr="00965111" w:rsidRDefault="00965111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6</w:t>
            </w:r>
          </w:p>
        </w:tc>
        <w:tc>
          <w:tcPr>
            <w:tcW w:w="3963" w:type="dxa"/>
            <w:vAlign w:val="center"/>
          </w:tcPr>
          <w:p w:rsidR="00965111" w:rsidRPr="00965111" w:rsidRDefault="00965111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65111" w:rsidRPr="00965111" w:rsidRDefault="00965111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EE4670" w:rsidRPr="00965111" w:rsidTr="00965111">
        <w:trPr>
          <w:trHeight w:val="454"/>
        </w:trPr>
        <w:tc>
          <w:tcPr>
            <w:tcW w:w="568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7</w:t>
            </w:r>
          </w:p>
        </w:tc>
        <w:tc>
          <w:tcPr>
            <w:tcW w:w="3963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EE4670" w:rsidRPr="00965111" w:rsidTr="00965111">
        <w:trPr>
          <w:trHeight w:val="454"/>
        </w:trPr>
        <w:tc>
          <w:tcPr>
            <w:tcW w:w="568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8</w:t>
            </w:r>
          </w:p>
        </w:tc>
        <w:tc>
          <w:tcPr>
            <w:tcW w:w="3963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EE4670" w:rsidRPr="00965111" w:rsidRDefault="00EE4670" w:rsidP="00A545CA">
            <w:pPr>
              <w:spacing w:before="80"/>
              <w:jc w:val="both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</w:tbl>
    <w:p w:rsidR="003F01C0" w:rsidRPr="00965111" w:rsidRDefault="003F01C0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2C03BE" w:rsidRPr="00965111" w:rsidRDefault="002C03BE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 xml:space="preserve">Seed Funding Proposal Number: </w:t>
      </w:r>
    </w:p>
    <w:p w:rsidR="002C03BE" w:rsidRPr="00965111" w:rsidRDefault="002C03BE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2C03BE" w:rsidRDefault="002C03BE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For Official Use Only:</w:t>
      </w:r>
    </w:p>
    <w:p w:rsidR="002C03BE" w:rsidRPr="00965111" w:rsidRDefault="002C03BE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AE6253" w:rsidRPr="00965111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Verified by</w:t>
      </w:r>
      <w:r w:rsidR="00AE6253" w:rsidRPr="00965111">
        <w:rPr>
          <w:rFonts w:eastAsia="Times New Roman" w:cstheme="minorHAnsi"/>
          <w:b/>
          <w:bCs/>
          <w:color w:val="0000FF"/>
          <w:sz w:val="24"/>
          <w:szCs w:val="24"/>
        </w:rPr>
        <w:t>:</w:t>
      </w:r>
    </w:p>
    <w:p w:rsidR="00AE6253" w:rsidRPr="00965111" w:rsidRDefault="00AE6253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tbl>
      <w:tblPr>
        <w:tblStyle w:val="TableGrid"/>
        <w:tblW w:w="10024" w:type="dxa"/>
        <w:tblLook w:val="04A0" w:firstRow="1" w:lastRow="0" w:firstColumn="1" w:lastColumn="0" w:noHBand="0" w:noVBand="1"/>
      </w:tblPr>
      <w:tblGrid>
        <w:gridCol w:w="679"/>
        <w:gridCol w:w="4956"/>
        <w:gridCol w:w="2183"/>
        <w:gridCol w:w="2206"/>
      </w:tblGrid>
      <w:tr w:rsidR="00754DA2" w:rsidRPr="00965111" w:rsidTr="00754DA2">
        <w:trPr>
          <w:trHeight w:val="544"/>
        </w:trPr>
        <w:tc>
          <w:tcPr>
            <w:tcW w:w="679" w:type="dxa"/>
            <w:vAlign w:val="center"/>
          </w:tcPr>
          <w:p w:rsidR="00754DA2" w:rsidRPr="00965111" w:rsidRDefault="00754DA2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Sr. No.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A43CCC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Committee Member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Date</w:t>
            </w: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jc w:val="center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 xml:space="preserve">Sign </w:t>
            </w:r>
          </w:p>
        </w:tc>
      </w:tr>
      <w:tr w:rsidR="00754DA2" w:rsidRPr="00965111" w:rsidTr="00754DA2">
        <w:trPr>
          <w:trHeight w:val="454"/>
        </w:trPr>
        <w:tc>
          <w:tcPr>
            <w:tcW w:w="679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1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TEQIP Coordinator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754DA2" w:rsidRPr="00965111" w:rsidTr="00754DA2">
        <w:trPr>
          <w:trHeight w:val="454"/>
        </w:trPr>
        <w:tc>
          <w:tcPr>
            <w:tcW w:w="679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2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Industry Mentor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754DA2" w:rsidRPr="00965111" w:rsidTr="00754DA2">
        <w:trPr>
          <w:trHeight w:val="454"/>
        </w:trPr>
        <w:tc>
          <w:tcPr>
            <w:tcW w:w="679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3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Expert from concerned department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754DA2" w:rsidRPr="00965111" w:rsidTr="00754DA2">
        <w:trPr>
          <w:trHeight w:val="454"/>
        </w:trPr>
        <w:tc>
          <w:tcPr>
            <w:tcW w:w="679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4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Additional Expert from Industry (based on the opinion of review committee)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  <w:tr w:rsidR="00754DA2" w:rsidRPr="00965111" w:rsidTr="00754DA2">
        <w:trPr>
          <w:trHeight w:val="454"/>
        </w:trPr>
        <w:tc>
          <w:tcPr>
            <w:tcW w:w="679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5</w:t>
            </w:r>
          </w:p>
        </w:tc>
        <w:tc>
          <w:tcPr>
            <w:tcW w:w="495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965111"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  <w:t>Director (Chairman)</w:t>
            </w:r>
          </w:p>
        </w:tc>
        <w:tc>
          <w:tcPr>
            <w:tcW w:w="2183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2206" w:type="dxa"/>
            <w:vAlign w:val="center"/>
          </w:tcPr>
          <w:p w:rsidR="00754DA2" w:rsidRPr="00965111" w:rsidRDefault="00754DA2" w:rsidP="00754DA2">
            <w:pPr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</w:p>
        </w:tc>
      </w:tr>
    </w:tbl>
    <w:p w:rsidR="00AE6253" w:rsidRPr="00965111" w:rsidRDefault="00AE6253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965111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965111" w:rsidRPr="00965111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</w:p>
    <w:p w:rsidR="00965111" w:rsidRPr="00965111" w:rsidRDefault="00965111" w:rsidP="00AE6253">
      <w:pPr>
        <w:spacing w:after="0" w:line="240" w:lineRule="auto"/>
        <w:jc w:val="both"/>
        <w:rPr>
          <w:rFonts w:eastAsia="Times New Roman" w:cstheme="minorHAnsi"/>
          <w:b/>
          <w:bCs/>
          <w:color w:val="0000FF"/>
          <w:sz w:val="24"/>
          <w:szCs w:val="24"/>
        </w:rPr>
      </w:pPr>
      <w:r w:rsidRPr="00965111">
        <w:rPr>
          <w:rFonts w:eastAsia="Times New Roman" w:cstheme="minorHAnsi"/>
          <w:b/>
          <w:bCs/>
          <w:color w:val="0000FF"/>
          <w:sz w:val="24"/>
          <w:szCs w:val="24"/>
        </w:rPr>
        <w:t>Approved / Not approved</w:t>
      </w:r>
    </w:p>
    <w:sectPr w:rsidR="00965111" w:rsidRPr="00965111" w:rsidSect="00965111">
      <w:headerReference w:type="default" r:id="rId7"/>
      <w:footerReference w:type="default" r:id="rId8"/>
      <w:pgSz w:w="11906" w:h="16838" w:code="9"/>
      <w:pgMar w:top="170" w:right="851" w:bottom="170" w:left="1021" w:header="425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32AF" w:rsidRDefault="002F32AF" w:rsidP="002C03BE">
      <w:pPr>
        <w:spacing w:after="0" w:line="240" w:lineRule="auto"/>
      </w:pPr>
      <w:r>
        <w:separator/>
      </w:r>
    </w:p>
  </w:endnote>
  <w:endnote w:type="continuationSeparator" w:id="0">
    <w:p w:rsidR="002F32AF" w:rsidRDefault="002F32AF" w:rsidP="002C0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3BE" w:rsidRDefault="002C03BE">
    <w:pPr>
      <w:pStyle w:val="Footer"/>
      <w:jc w:val="right"/>
    </w:pPr>
    <w:r>
      <w:rPr>
        <w:rFonts w:ascii="Times New Roman" w:hAnsi="Times New Roman" w:cs="Times New Roman"/>
        <w:noProof/>
        <w:lang w:val="en-IN" w:eastAsia="en-IN" w:bidi="mr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3FB57F" wp14:editId="322273FF">
              <wp:simplePos x="0" y="0"/>
              <wp:positionH relativeFrom="column">
                <wp:posOffset>-600710</wp:posOffset>
              </wp:positionH>
              <wp:positionV relativeFrom="paragraph">
                <wp:posOffset>-35067</wp:posOffset>
              </wp:positionV>
              <wp:extent cx="7465060" cy="0"/>
              <wp:effectExtent l="0" t="0" r="215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6506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BF76DB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7.3pt,-2.75pt" to="540.5pt,-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" strokecolor="#4579b8 [3044]" strokeweight="1.5pt"/>
          </w:pict>
        </mc:Fallback>
      </mc:AlternateContent>
    </w:r>
    <w:r>
      <w:t xml:space="preserve">Page </w:t>
    </w:r>
    <w:sdt>
      <w:sdtPr>
        <w:id w:val="-1696429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147D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2C03BE" w:rsidRDefault="0083147D">
    <w:pPr>
      <w:pStyle w:val="Footer"/>
    </w:pPr>
    <w:r>
      <w:t>V.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32AF" w:rsidRDefault="002F32AF" w:rsidP="002C03BE">
      <w:pPr>
        <w:spacing w:after="0" w:line="240" w:lineRule="auto"/>
      </w:pPr>
      <w:r>
        <w:separator/>
      </w:r>
    </w:p>
  </w:footnote>
  <w:footnote w:type="continuationSeparator" w:id="0">
    <w:p w:rsidR="002F32AF" w:rsidRDefault="002F32AF" w:rsidP="002C0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3BE" w:rsidRPr="002C03BE" w:rsidRDefault="002C03BE" w:rsidP="002C03BE">
    <w:pPr>
      <w:pStyle w:val="Header"/>
      <w:jc w:val="center"/>
      <w:rPr>
        <w:rFonts w:ascii="Times New Roman" w:hAnsi="Times New Roman" w:cs="Times New Roman"/>
      </w:rPr>
    </w:pPr>
    <w:r w:rsidRPr="002C03BE">
      <w:rPr>
        <w:rFonts w:ascii="Times New Roman" w:hAnsi="Times New Roman" w:cs="Times New Roman"/>
      </w:rPr>
      <w:t>WCE, Sangli</w:t>
    </w:r>
  </w:p>
  <w:p w:rsidR="002C03BE" w:rsidRPr="002C03BE" w:rsidRDefault="002C03BE" w:rsidP="002C03BE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val="en-IN" w:eastAsia="en-IN" w:bidi="mr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B1F527" wp14:editId="5416BC39">
              <wp:simplePos x="0" y="0"/>
              <wp:positionH relativeFrom="column">
                <wp:posOffset>-603250</wp:posOffset>
              </wp:positionH>
              <wp:positionV relativeFrom="paragraph">
                <wp:posOffset>315083</wp:posOffset>
              </wp:positionV>
              <wp:extent cx="7465325" cy="0"/>
              <wp:effectExtent l="0" t="0" r="2159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6532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8BF78FF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7.5pt,24.8pt" to="540.3pt,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" strokecolor="#4579b8 [3044]" strokeweight="1.5pt"/>
          </w:pict>
        </mc:Fallback>
      </mc:AlternateContent>
    </w:r>
    <w:r w:rsidRPr="002C03BE">
      <w:rPr>
        <w:rFonts w:ascii="Times New Roman" w:hAnsi="Times New Roman" w:cs="Times New Roman"/>
      </w:rPr>
      <w:t>Seed Funding Application under TEQIP-I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BF31B4"/>
    <w:multiLevelType w:val="hybridMultilevel"/>
    <w:tmpl w:val="4614C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YzMjczMDM1sDBQ0lEKTi0uzszPAykwqgUA5zuEOCwAAAA="/>
  </w:docVars>
  <w:rsids>
    <w:rsidRoot w:val="00AE6253"/>
    <w:rsid w:val="000B54B0"/>
    <w:rsid w:val="000E2824"/>
    <w:rsid w:val="000E4295"/>
    <w:rsid w:val="002426CF"/>
    <w:rsid w:val="002C03BE"/>
    <w:rsid w:val="002F32AF"/>
    <w:rsid w:val="003F01C0"/>
    <w:rsid w:val="005408D2"/>
    <w:rsid w:val="006708D7"/>
    <w:rsid w:val="0068177A"/>
    <w:rsid w:val="0075208B"/>
    <w:rsid w:val="00754DA2"/>
    <w:rsid w:val="0083147D"/>
    <w:rsid w:val="008401DE"/>
    <w:rsid w:val="0089391B"/>
    <w:rsid w:val="008F0B5D"/>
    <w:rsid w:val="009633AE"/>
    <w:rsid w:val="00965111"/>
    <w:rsid w:val="009815F8"/>
    <w:rsid w:val="0099760B"/>
    <w:rsid w:val="00A30973"/>
    <w:rsid w:val="00A979E0"/>
    <w:rsid w:val="00AE6253"/>
    <w:rsid w:val="00B9485D"/>
    <w:rsid w:val="00BF1C3F"/>
    <w:rsid w:val="00C630B0"/>
    <w:rsid w:val="00CA79BB"/>
    <w:rsid w:val="00CD023F"/>
    <w:rsid w:val="00DC64F6"/>
    <w:rsid w:val="00E632F1"/>
    <w:rsid w:val="00EE1C45"/>
    <w:rsid w:val="00EE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89E57"/>
  <w15:docId w15:val="{F7D852A8-ED0D-4607-9D6E-D6F1488E4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25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6253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E62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0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3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C0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3BE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2F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EQIP ACCOUNTS</cp:lastModifiedBy>
  <cp:revision>10</cp:revision>
  <cp:lastPrinted>2020-02-15T07:37:00Z</cp:lastPrinted>
  <dcterms:created xsi:type="dcterms:W3CDTF">2020-01-27T11:08:00Z</dcterms:created>
  <dcterms:modified xsi:type="dcterms:W3CDTF">2020-02-15T07:40:00Z</dcterms:modified>
</cp:coreProperties>
</file>